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D6CD0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TANDARD, LISTING AND APPROVAL</w:t>
      </w:r>
    </w:p>
    <w:p w14:paraId="71F43AA8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NFPA 20</w:t>
      </w:r>
    </w:p>
    <w:p w14:paraId="417B29BB" w14:textId="3859528B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UL (UL218</w:t>
      </w:r>
      <w:r w:rsidR="002A1864">
        <w:rPr>
          <w:sz w:val="20"/>
          <w:szCs w:val="20"/>
        </w:rPr>
        <w:t>, UL1008</w:t>
      </w:r>
      <w:r w:rsidRPr="00D906F6">
        <w:rPr>
          <w:sz w:val="20"/>
          <w:szCs w:val="20"/>
        </w:rPr>
        <w:t>)</w:t>
      </w:r>
    </w:p>
    <w:p w14:paraId="2CFCB79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FM Global (Approvals Class 1321/1323)</w:t>
      </w:r>
    </w:p>
    <w:p w14:paraId="761BC85C" w14:textId="77777777" w:rsidR="00D978C9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City of New York for fire pump service</w:t>
      </w:r>
    </w:p>
    <w:p w14:paraId="22E26D95" w14:textId="77777777" w:rsidR="00BA1944" w:rsidRDefault="00BA1944" w:rsidP="00BA1944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FACTURER AND MODEL</w:t>
      </w:r>
    </w:p>
    <w:p w14:paraId="63929FDB" w14:textId="77777777" w:rsidR="00BA1944" w:rsidRDefault="00BA1944" w:rsidP="00BA194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rnatech model GP</w:t>
      </w:r>
      <w:r w:rsidR="009A0619">
        <w:rPr>
          <w:sz w:val="20"/>
          <w:szCs w:val="20"/>
        </w:rPr>
        <w:t>Y</w:t>
      </w:r>
    </w:p>
    <w:p w14:paraId="0B0B6D47" w14:textId="77777777" w:rsidR="00A51486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EISMIC CERTIFICATION</w:t>
      </w:r>
    </w:p>
    <w:p w14:paraId="506BF2AA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est criteria</w:t>
      </w:r>
    </w:p>
    <w:p w14:paraId="58495499" w14:textId="77777777" w:rsidR="00A51486" w:rsidRPr="00317564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317564">
        <w:rPr>
          <w:sz w:val="20"/>
          <w:szCs w:val="20"/>
        </w:rPr>
        <w:t>ICC-ES AC156</w:t>
      </w:r>
    </w:p>
    <w:p w14:paraId="103F608E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uilding Code</w:t>
      </w:r>
    </w:p>
    <w:p w14:paraId="6A67DB6F" w14:textId="77777777" w:rsidR="00A51486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BC 2015</w:t>
      </w:r>
    </w:p>
    <w:p w14:paraId="2D5A25D7" w14:textId="77777777" w:rsidR="00FF316A" w:rsidRPr="00FF316A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>CBC 201</w:t>
      </w:r>
      <w:r w:rsidR="001E3EC0" w:rsidRPr="00FF316A">
        <w:rPr>
          <w:sz w:val="20"/>
          <w:szCs w:val="20"/>
        </w:rPr>
        <w:t>6</w:t>
      </w:r>
      <w:r w:rsidR="00317564" w:rsidRPr="00FF316A">
        <w:rPr>
          <w:sz w:val="20"/>
          <w:szCs w:val="20"/>
        </w:rPr>
        <w:t xml:space="preserve"> </w:t>
      </w:r>
    </w:p>
    <w:p w14:paraId="766A6DE3" w14:textId="77777777" w:rsidR="00A51486" w:rsidRPr="00FF316A" w:rsidRDefault="00317564" w:rsidP="00FF316A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 xml:space="preserve">OSHPD Special Seismic Certification </w:t>
      </w:r>
      <w:r w:rsidR="00FF316A" w:rsidRPr="00FF316A">
        <w:rPr>
          <w:sz w:val="20"/>
          <w:szCs w:val="20"/>
        </w:rPr>
        <w:t>P</w:t>
      </w:r>
      <w:r w:rsidRPr="00FF316A">
        <w:rPr>
          <w:sz w:val="20"/>
          <w:szCs w:val="20"/>
        </w:rPr>
        <w:t xml:space="preserve">reapproval – OSP </w:t>
      </w:r>
    </w:p>
    <w:p w14:paraId="6C0693ED" w14:textId="77777777" w:rsidR="001E3EC0" w:rsidRPr="002C0740" w:rsidRDefault="00FF316A" w:rsidP="002C074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Seismic Parameters</w:t>
      </w:r>
    </w:p>
    <w:p w14:paraId="5365CBAE" w14:textId="77777777" w:rsidR="001E3EC0" w:rsidRPr="002C0740" w:rsidRDefault="001E3EC0" w:rsidP="002C074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ASCE 7</w:t>
      </w:r>
      <w:r w:rsidR="00FF316A" w:rsidRPr="002C0740">
        <w:rPr>
          <w:sz w:val="20"/>
          <w:szCs w:val="20"/>
        </w:rPr>
        <w:t>-</w:t>
      </w:r>
      <w:r w:rsidRPr="002C0740">
        <w:rPr>
          <w:sz w:val="20"/>
          <w:szCs w:val="20"/>
        </w:rPr>
        <w:t>10 Chapter 13</w:t>
      </w:r>
    </w:p>
    <w:p w14:paraId="0343B14D" w14:textId="77777777" w:rsidR="00D978C9" w:rsidRPr="00D906F6" w:rsidRDefault="00DB6670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OPERATION AND </w:t>
      </w:r>
      <w:r w:rsidR="00D978C9" w:rsidRPr="00D906F6">
        <w:rPr>
          <w:sz w:val="20"/>
          <w:szCs w:val="20"/>
        </w:rPr>
        <w:t>STARTING METHOD</w:t>
      </w:r>
    </w:p>
    <w:p w14:paraId="56F57757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Full service combined manual and automatic </w:t>
      </w:r>
    </w:p>
    <w:p w14:paraId="21F0306F" w14:textId="77777777" w:rsidR="00D978C9" w:rsidRPr="00D906F6" w:rsidRDefault="009A061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duced</w:t>
      </w:r>
      <w:r w:rsidR="000F6880">
        <w:rPr>
          <w:sz w:val="20"/>
          <w:szCs w:val="20"/>
        </w:rPr>
        <w:t xml:space="preserve"> </w:t>
      </w:r>
      <w:r w:rsidR="00D978C9" w:rsidRPr="00D906F6">
        <w:rPr>
          <w:sz w:val="20"/>
          <w:szCs w:val="20"/>
        </w:rPr>
        <w:t xml:space="preserve">voltage </w:t>
      </w:r>
      <w:r>
        <w:rPr>
          <w:sz w:val="20"/>
          <w:szCs w:val="20"/>
        </w:rPr>
        <w:t>wye-delta open transition</w:t>
      </w:r>
      <w:r w:rsidR="000F6880">
        <w:rPr>
          <w:sz w:val="20"/>
          <w:szCs w:val="20"/>
        </w:rPr>
        <w:t xml:space="preserve"> </w:t>
      </w:r>
      <w:r w:rsidR="00D978C9" w:rsidRPr="00D906F6">
        <w:rPr>
          <w:sz w:val="20"/>
          <w:szCs w:val="20"/>
        </w:rPr>
        <w:t xml:space="preserve">starting </w:t>
      </w:r>
    </w:p>
    <w:p w14:paraId="167EC50E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HORT CIRCUIT WITHSTAND RATING</w:t>
      </w:r>
    </w:p>
    <w:p w14:paraId="185A5C71" w14:textId="77777777" w:rsidR="00D978C9" w:rsidRPr="00DB6670" w:rsidRDefault="00D978C9" w:rsidP="00B2288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B6670">
        <w:rPr>
          <w:sz w:val="20"/>
          <w:szCs w:val="20"/>
        </w:rPr>
        <w:t xml:space="preserve">200V - 480V = 100 </w:t>
      </w:r>
      <w:r w:rsidR="00DB6670">
        <w:rPr>
          <w:sz w:val="20"/>
          <w:szCs w:val="20"/>
        </w:rPr>
        <w:t xml:space="preserve">kA / </w:t>
      </w:r>
      <w:r w:rsidRPr="00DB6670">
        <w:rPr>
          <w:sz w:val="20"/>
          <w:szCs w:val="20"/>
        </w:rPr>
        <w:t>600V = 50kA</w:t>
      </w:r>
    </w:p>
    <w:p w14:paraId="5D9910EC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NCLOSURE</w:t>
      </w:r>
    </w:p>
    <w:p w14:paraId="542B1E93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NEMA 2 </w:t>
      </w:r>
    </w:p>
    <w:p w14:paraId="1540DC60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Bottom conduit entry gland plate</w:t>
      </w:r>
    </w:p>
    <w:p w14:paraId="745302B9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Lifting lugs</w:t>
      </w:r>
    </w:p>
    <w:p w14:paraId="2F9C67B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POWER CIRCUIT COMPONENTS</w:t>
      </w:r>
    </w:p>
    <w:p w14:paraId="1E43E912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Voltage surge arrestor</w:t>
      </w:r>
    </w:p>
    <w:p w14:paraId="2E51083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Isolating switch and circuit breaker assembly rated not less than 115% of the motor FLC.</w:t>
      </w:r>
    </w:p>
    <w:p w14:paraId="75B60EE8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Circuit breaker overcurrent sensing shall be non-thermal type, magnetic only. </w:t>
      </w:r>
    </w:p>
    <w:p w14:paraId="6466D90F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Locked rotor protector to trip circuit breaker within 8 to 20 seconds at 600% of FLC. </w:t>
      </w:r>
    </w:p>
    <w:p w14:paraId="58A1FB2D" w14:textId="77777777" w:rsidR="00D978C9" w:rsidRDefault="00493015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Wye-Delta open transition </w:t>
      </w:r>
      <w:r w:rsidR="002332F6">
        <w:rPr>
          <w:sz w:val="20"/>
          <w:szCs w:val="20"/>
        </w:rPr>
        <w:t>starter</w:t>
      </w:r>
    </w:p>
    <w:p w14:paraId="592DC84F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OPERATIONAL COMPONENTS</w:t>
      </w:r>
    </w:p>
    <w:p w14:paraId="4C6A6C2B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xternally flange mounted common operating handle</w:t>
      </w:r>
      <w:r w:rsidR="002A1864">
        <w:rPr>
          <w:sz w:val="20"/>
          <w:szCs w:val="20"/>
        </w:rPr>
        <w:t>s</w:t>
      </w:r>
      <w:r w:rsidRPr="00D906F6">
        <w:rPr>
          <w:sz w:val="20"/>
          <w:szCs w:val="20"/>
        </w:rPr>
        <w:t xml:space="preserve"> for both isolating switch and </w:t>
      </w:r>
      <w:r w:rsidR="00A15729">
        <w:rPr>
          <w:sz w:val="20"/>
          <w:szCs w:val="20"/>
        </w:rPr>
        <w:t xml:space="preserve">the </w:t>
      </w:r>
      <w:r w:rsidRPr="00D906F6">
        <w:rPr>
          <w:sz w:val="20"/>
          <w:szCs w:val="20"/>
        </w:rPr>
        <w:t>circuit breaker assembl</w:t>
      </w:r>
      <w:r w:rsidR="00A15729">
        <w:rPr>
          <w:sz w:val="20"/>
          <w:szCs w:val="20"/>
        </w:rPr>
        <w:t>y</w:t>
      </w:r>
      <w:r w:rsidRPr="00D906F6">
        <w:rPr>
          <w:sz w:val="20"/>
          <w:szCs w:val="20"/>
        </w:rPr>
        <w:t xml:space="preserve">. </w:t>
      </w:r>
    </w:p>
    <w:p w14:paraId="29C495EC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Mechanically interlocked with enclosure door to prohibit access in the "ON" position.</w:t>
      </w:r>
    </w:p>
    <w:p w14:paraId="5BA28830" w14:textId="7249D05F" w:rsidR="00284FBE" w:rsidRDefault="00D978C9" w:rsidP="00284FBE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035441">
        <w:rPr>
          <w:sz w:val="20"/>
          <w:szCs w:val="20"/>
        </w:rPr>
        <w:t>Emergency Start and run handle mechanism latchable in the “ON” position</w:t>
      </w:r>
    </w:p>
    <w:p w14:paraId="14CBC021" w14:textId="67966FF4" w:rsidR="00D145C8" w:rsidRDefault="00D145C8" w:rsidP="00D145C8">
      <w:pPr>
        <w:spacing w:after="0" w:line="240" w:lineRule="auto"/>
        <w:rPr>
          <w:sz w:val="20"/>
          <w:szCs w:val="20"/>
        </w:rPr>
      </w:pPr>
    </w:p>
    <w:p w14:paraId="1151C5CD" w14:textId="091DFB01" w:rsidR="00D145C8" w:rsidRDefault="00D145C8" w:rsidP="00D145C8">
      <w:pPr>
        <w:spacing w:after="0" w:line="240" w:lineRule="auto"/>
        <w:rPr>
          <w:sz w:val="20"/>
          <w:szCs w:val="20"/>
        </w:rPr>
      </w:pPr>
    </w:p>
    <w:p w14:paraId="5E330B4F" w14:textId="77777777" w:rsidR="00D145C8" w:rsidRPr="00D145C8" w:rsidRDefault="00D145C8" w:rsidP="00D145C8">
      <w:pPr>
        <w:spacing w:after="0" w:line="240" w:lineRule="auto"/>
        <w:rPr>
          <w:sz w:val="20"/>
          <w:szCs w:val="20"/>
        </w:rPr>
      </w:pPr>
    </w:p>
    <w:p w14:paraId="054F7DFF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TOUCH SCREEN OPERATOR INTERFACE</w:t>
      </w:r>
    </w:p>
    <w:p w14:paraId="55A149F8" w14:textId="77777777" w:rsidR="00D978C9" w:rsidRPr="002407EB" w:rsidRDefault="008D655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7</w:t>
      </w:r>
      <w:r w:rsidR="00D978C9" w:rsidRPr="002407EB">
        <w:rPr>
          <w:sz w:val="20"/>
          <w:szCs w:val="20"/>
        </w:rPr>
        <w:t>.</w:t>
      </w:r>
      <w:r w:rsidRPr="002407EB">
        <w:rPr>
          <w:sz w:val="20"/>
          <w:szCs w:val="20"/>
        </w:rPr>
        <w:t>0</w:t>
      </w:r>
      <w:r w:rsidR="00D978C9" w:rsidRPr="002407EB">
        <w:rPr>
          <w:sz w:val="20"/>
          <w:szCs w:val="20"/>
        </w:rPr>
        <w:t xml:space="preserve">” LCD color touch screen (HMI technology) powered by an embedded microcomputer with software PLC logic. </w:t>
      </w:r>
    </w:p>
    <w:p w14:paraId="279FA0F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eypad type pushbuttons:</w:t>
      </w:r>
    </w:p>
    <w:p w14:paraId="31EFC0F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</w:t>
      </w:r>
    </w:p>
    <w:p w14:paraId="55CB4A6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op</w:t>
      </w:r>
    </w:p>
    <w:p w14:paraId="72F3315A" w14:textId="77777777" w:rsidR="00D978C9" w:rsidRPr="002407EB" w:rsidRDefault="00D978C9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Run test</w:t>
      </w:r>
    </w:p>
    <w:p w14:paraId="76B95043" w14:textId="77777777" w:rsidR="008D6550" w:rsidRPr="002407EB" w:rsidRDefault="008D6550" w:rsidP="008D6550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-Screen Menu:</w:t>
      </w:r>
    </w:p>
    <w:p w14:paraId="3E49233C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ome</w:t>
      </w:r>
    </w:p>
    <w:p w14:paraId="16D9893E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arms</w:t>
      </w:r>
    </w:p>
    <w:p w14:paraId="3272DE33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figuration</w:t>
      </w:r>
    </w:p>
    <w:p w14:paraId="7BC319B9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istory</w:t>
      </w:r>
    </w:p>
    <w:p w14:paraId="06BECE30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</w:p>
    <w:p w14:paraId="60F8C43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s</w:t>
      </w:r>
    </w:p>
    <w:p w14:paraId="428BE4A5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nguage</w:t>
      </w:r>
    </w:p>
    <w:p w14:paraId="0BCF5B0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graphically display:</w:t>
      </w:r>
    </w:p>
    <w:p w14:paraId="2CE48B51" w14:textId="77777777" w:rsidR="00D978C9" w:rsidRPr="002407EB" w:rsidRDefault="001B1F7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</w:t>
      </w:r>
      <w:r w:rsidR="00D978C9" w:rsidRPr="002407EB">
        <w:rPr>
          <w:sz w:val="20"/>
          <w:szCs w:val="20"/>
        </w:rPr>
        <w:t>oltage and amperage readings of all three phases simultaneously and independently displayed with true RMS technology.</w:t>
      </w:r>
    </w:p>
    <w:p w14:paraId="56C15F7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rting transition</w:t>
      </w:r>
    </w:p>
    <w:p w14:paraId="5379400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opped / running</w:t>
      </w:r>
    </w:p>
    <w:p w14:paraId="6D9A7C3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starting cause</w:t>
      </w:r>
    </w:p>
    <w:p w14:paraId="5A9D7B1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ctuation mode</w:t>
      </w:r>
    </w:p>
    <w:p w14:paraId="6687108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controller</w:t>
      </w:r>
    </w:p>
    <w:p w14:paraId="669193E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hod of shutdown</w:t>
      </w:r>
    </w:p>
    <w:p w14:paraId="79E32F9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ime and date</w:t>
      </w:r>
    </w:p>
    <w:p w14:paraId="1BA4F88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oom temperature (⁰F or ⁰C)</w:t>
      </w:r>
    </w:p>
    <w:p w14:paraId="22DE98D3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igital pressure gauge</w:t>
      </w:r>
    </w:p>
    <w:p w14:paraId="5099AB5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ystem pressure selectable units of measure:</w:t>
      </w:r>
    </w:p>
    <w:p w14:paraId="324E4C5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SI</w:t>
      </w:r>
    </w:p>
    <w:p w14:paraId="00D49B5A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PA</w:t>
      </w:r>
    </w:p>
    <w:p w14:paraId="7758801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Bar</w:t>
      </w:r>
    </w:p>
    <w:p w14:paraId="19360B1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eet of head</w:t>
      </w:r>
    </w:p>
    <w:p w14:paraId="4954E4A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er of water</w:t>
      </w:r>
    </w:p>
    <w:p w14:paraId="58D485FA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programming and display of:</w:t>
      </w:r>
    </w:p>
    <w:p w14:paraId="6C24A135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ut-In and Cut-Out pressure settings</w:t>
      </w:r>
    </w:p>
    <w:p w14:paraId="544962D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 run period timer</w:t>
      </w:r>
    </w:p>
    <w:p w14:paraId="1E61C43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quential start timer</w:t>
      </w:r>
    </w:p>
    <w:p w14:paraId="27B18AB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eriodic test timer</w:t>
      </w:r>
    </w:p>
    <w:p w14:paraId="61223C74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</w:t>
      </w:r>
      <w:r w:rsidR="00BA1944" w:rsidRPr="002407EB">
        <w:rPr>
          <w:sz w:val="20"/>
          <w:szCs w:val="20"/>
        </w:rPr>
        <w:t xml:space="preserve">allow </w:t>
      </w:r>
      <w:r w:rsidRPr="002407EB">
        <w:rPr>
          <w:sz w:val="20"/>
          <w:szCs w:val="20"/>
        </w:rPr>
        <w:t>select</w:t>
      </w:r>
      <w:r w:rsidR="00820B11" w:rsidRPr="002407EB">
        <w:rPr>
          <w:sz w:val="20"/>
          <w:szCs w:val="20"/>
        </w:rPr>
        <w:t xml:space="preserve">ion </w:t>
      </w:r>
      <w:r w:rsidR="009F3BC8" w:rsidRPr="002407EB">
        <w:rPr>
          <w:sz w:val="20"/>
          <w:szCs w:val="20"/>
        </w:rPr>
        <w:t>of the</w:t>
      </w:r>
      <w:r w:rsidRPr="002407EB">
        <w:rPr>
          <w:sz w:val="20"/>
          <w:szCs w:val="20"/>
        </w:rPr>
        <w:t xml:space="preserve"> language of operation</w:t>
      </w:r>
      <w:r w:rsidR="009F3BC8" w:rsidRPr="002407EB">
        <w:rPr>
          <w:sz w:val="20"/>
          <w:szCs w:val="20"/>
        </w:rPr>
        <w:t>.</w:t>
      </w:r>
    </w:p>
    <w:p w14:paraId="79762905" w14:textId="77777777" w:rsidR="00284FBE" w:rsidRDefault="009F3BC8" w:rsidP="009F3BC8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on-screen viewing and downloading of the corresponding Operation Manual in the chosen language.</w:t>
      </w:r>
    </w:p>
    <w:p w14:paraId="4510A0D3" w14:textId="77777777" w:rsidR="000C3F4F" w:rsidRDefault="000C3F4F" w:rsidP="000C3F4F">
      <w:pPr>
        <w:spacing w:after="0" w:line="240" w:lineRule="auto"/>
        <w:rPr>
          <w:sz w:val="20"/>
          <w:szCs w:val="20"/>
        </w:rPr>
      </w:pPr>
    </w:p>
    <w:p w14:paraId="29F689CF" w14:textId="77777777" w:rsidR="000C3F4F" w:rsidRDefault="000C3F4F" w:rsidP="000C3F4F">
      <w:pPr>
        <w:spacing w:after="0" w:line="240" w:lineRule="auto"/>
        <w:rPr>
          <w:sz w:val="20"/>
          <w:szCs w:val="20"/>
        </w:rPr>
      </w:pPr>
    </w:p>
    <w:p w14:paraId="721184CA" w14:textId="77777777" w:rsidR="00A51486" w:rsidRPr="002407EB" w:rsidRDefault="00D978C9" w:rsidP="00284FBE">
      <w:p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  </w:t>
      </w:r>
    </w:p>
    <w:p w14:paraId="25203B3C" w14:textId="77777777" w:rsidR="00A51486" w:rsidRPr="002407EB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COMMUNICATION PROTOCOL CAPABILITY</w:t>
      </w:r>
    </w:p>
    <w:p w14:paraId="608D3E64" w14:textId="77777777" w:rsidR="00D978C9" w:rsidRPr="002407EB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dbus with TCP/IP frame format and shielded female RJ45 connector</w:t>
      </w:r>
      <w:r w:rsidR="00D978C9" w:rsidRPr="002407EB">
        <w:rPr>
          <w:sz w:val="20"/>
          <w:szCs w:val="20"/>
        </w:rPr>
        <w:t xml:space="preserve"> </w:t>
      </w:r>
    </w:p>
    <w:p w14:paraId="259F7B1D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TE AND ALARM VISUAL INDICATORS</w:t>
      </w:r>
    </w:p>
    <w:p w14:paraId="7242D9E1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visually indicate and differentiate the criticalness by color:</w:t>
      </w:r>
    </w:p>
    <w:p w14:paraId="09AD7E7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cked rotor current</w:t>
      </w:r>
    </w:p>
    <w:p w14:paraId="5FDA045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Fail to start</w:t>
      </w:r>
    </w:p>
    <w:p w14:paraId="49E50DF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current</w:t>
      </w:r>
    </w:p>
    <w:p w14:paraId="7354A0F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current</w:t>
      </w:r>
    </w:p>
    <w:p w14:paraId="10AF98A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voltage</w:t>
      </w:r>
    </w:p>
    <w:p w14:paraId="3B7FA9E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voltage</w:t>
      </w:r>
    </w:p>
    <w:p w14:paraId="2BA643C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unbalance</w:t>
      </w:r>
    </w:p>
    <w:p w14:paraId="24833E5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heck weekly test solenoid valve</w:t>
      </w:r>
    </w:p>
    <w:p w14:paraId="59FADADB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07AAE23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ducer fault</w:t>
      </w:r>
    </w:p>
    <w:p w14:paraId="41B45B7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ontrol voltage not healthy</w:t>
      </w:r>
    </w:p>
    <w:p w14:paraId="3F2528F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Motor trouble</w:t>
      </w:r>
    </w:p>
    <w:p w14:paraId="0FA14B9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room alarm</w:t>
      </w:r>
    </w:p>
    <w:p w14:paraId="39DCF09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6C068E7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reversal</w:t>
      </w:r>
    </w:p>
    <w:p w14:paraId="5293911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ower loss</w:t>
      </w:r>
    </w:p>
    <w:p w14:paraId="02320BE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1</w:t>
      </w:r>
    </w:p>
    <w:p w14:paraId="5500648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2</w:t>
      </w:r>
    </w:p>
    <w:p w14:paraId="0B1C87C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3</w:t>
      </w:r>
    </w:p>
    <w:p w14:paraId="60929345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water level</w:t>
      </w:r>
    </w:p>
    <w:p w14:paraId="7228A91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1CEAB35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ambient temp</w:t>
      </w:r>
    </w:p>
    <w:p w14:paraId="72EED31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4F24116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 xml:space="preserve">Low </w:t>
      </w:r>
      <w:r w:rsidR="000C3F4F">
        <w:rPr>
          <w:rFonts w:asciiTheme="minorHAnsi" w:hAnsiTheme="minorHAnsi" w:cstheme="minorHAnsi"/>
          <w:noProof/>
          <w:sz w:val="20"/>
          <w:szCs w:val="20"/>
        </w:rPr>
        <w:t xml:space="preserve">foam </w:t>
      </w:r>
      <w:r w:rsidR="00B03AC8">
        <w:rPr>
          <w:rFonts w:asciiTheme="minorHAnsi" w:hAnsiTheme="minorHAnsi" w:cstheme="minorHAnsi"/>
          <w:noProof/>
          <w:sz w:val="20"/>
          <w:szCs w:val="20"/>
        </w:rPr>
        <w:t xml:space="preserve">additive </w:t>
      </w:r>
      <w:r w:rsidR="000C3F4F">
        <w:rPr>
          <w:rFonts w:asciiTheme="minorHAnsi" w:hAnsiTheme="minorHAnsi" w:cstheme="minorHAnsi"/>
          <w:noProof/>
          <w:sz w:val="20"/>
          <w:szCs w:val="20"/>
        </w:rPr>
        <w:t>level</w:t>
      </w:r>
    </w:p>
    <w:p w14:paraId="35BDBCA5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RESSURE AND EVENT RECORDING</w:t>
      </w:r>
    </w:p>
    <w:p w14:paraId="4AFAE04E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capable of logging pressure data and operational events with time and date stamp. </w:t>
      </w:r>
    </w:p>
    <w:p w14:paraId="157BEC6D" w14:textId="77777777" w:rsidR="00937985" w:rsidRPr="002407EB" w:rsidRDefault="00937985" w:rsidP="00937985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able to display operational events </w:t>
      </w:r>
      <w:r>
        <w:rPr>
          <w:sz w:val="20"/>
          <w:szCs w:val="20"/>
        </w:rPr>
        <w:t xml:space="preserve">for the life of the controller, </w:t>
      </w:r>
      <w:r w:rsidRPr="002407EB">
        <w:rPr>
          <w:sz w:val="20"/>
          <w:szCs w:val="20"/>
        </w:rPr>
        <w:t xml:space="preserve">and display the pressure data in text and/or graphic form. </w:t>
      </w:r>
    </w:p>
    <w:p w14:paraId="4E29CE24" w14:textId="3EF6626A" w:rsidR="00D978C9" w:rsidRPr="002407EB" w:rsidRDefault="00FE2C4D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FE2C4D">
        <w:rPr>
          <w:sz w:val="20"/>
          <w:szCs w:val="20"/>
        </w:rPr>
        <w:t>Data shall be retrievable and downloadable to a USB drive or mobile app.</w:t>
      </w:r>
    </w:p>
    <w:p w14:paraId="34D60BED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l time statistics</w:t>
      </w:r>
    </w:p>
    <w:p w14:paraId="12945C91" w14:textId="77777777" w:rsidR="008D6550" w:rsidRPr="002407EB" w:rsidRDefault="008D6550" w:rsidP="008D655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60AFD581" w14:textId="77777777" w:rsidR="008D6550" w:rsidRPr="002407EB" w:rsidRDefault="008D6550" w:rsidP="008D6550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549EA3DB" w14:textId="77777777" w:rsidR="00D978C9" w:rsidRPr="002407EB" w:rsidRDefault="008D655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</w:t>
      </w:r>
      <w:r w:rsidR="00D978C9" w:rsidRPr="002407EB">
        <w:rPr>
          <w:sz w:val="20"/>
          <w:szCs w:val="20"/>
        </w:rPr>
        <w:t>ast service statistics</w:t>
      </w:r>
    </w:p>
    <w:p w14:paraId="6500FB46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71B489CA" w14:textId="77777777" w:rsidR="00284FBE" w:rsidRPr="000C3F4F" w:rsidRDefault="008D6550" w:rsidP="000C3F4F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0C3F4F">
        <w:rPr>
          <w:sz w:val="20"/>
          <w:szCs w:val="20"/>
        </w:rPr>
        <w:t>On time</w:t>
      </w:r>
    </w:p>
    <w:p w14:paraId="3616F0A9" w14:textId="77777777" w:rsidR="00D921B5" w:rsidRPr="002407EB" w:rsidRDefault="00D921B5" w:rsidP="00D921B5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tistics:</w:t>
      </w:r>
    </w:p>
    <w:p w14:paraId="291B5AFD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97E5C5A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1FA9A444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4A0F87B0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50D5539D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22F57E5C" w14:textId="77777777" w:rsidR="008D6550" w:rsidRPr="002407EB" w:rsidRDefault="008D6550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3EFD5E79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91E13A3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1E4193A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16A884B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statistics</w:t>
      </w:r>
    </w:p>
    <w:p w14:paraId="59F80E43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Voltage between phases with date stamp</w:t>
      </w:r>
    </w:p>
    <w:p w14:paraId="1C47F982" w14:textId="77777777" w:rsidR="00A51486" w:rsidRPr="002407EB" w:rsidRDefault="00D978C9" w:rsidP="001E0E04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Amperage </w:t>
      </w:r>
      <w:r w:rsidR="002407EB" w:rsidRPr="002407EB">
        <w:rPr>
          <w:sz w:val="20"/>
          <w:szCs w:val="20"/>
        </w:rPr>
        <w:t xml:space="preserve">per </w:t>
      </w:r>
      <w:r w:rsidRPr="002407EB">
        <w:rPr>
          <w:sz w:val="20"/>
          <w:szCs w:val="20"/>
        </w:rPr>
        <w:t>phase with date stamp</w:t>
      </w:r>
    </w:p>
    <w:p w14:paraId="103BA98D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WETTED PARTS</w:t>
      </w:r>
    </w:p>
    <w:p w14:paraId="5BE437F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supplied with a pressure transducer and run test solenoid valve assembly rated for 500psi working pressure (calibrated at 0-300psi) and be externally mounted with a protective cover. </w:t>
      </w:r>
    </w:p>
    <w:p w14:paraId="5D443CA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Pressure sensing line connection to shall be ½” FNPT. </w:t>
      </w:r>
    </w:p>
    <w:p w14:paraId="1563FF6F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/FLOW TESTING CAPABILITIES</w:t>
      </w:r>
    </w:p>
    <w:p w14:paraId="384B1559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scheduling maintenance reminders.</w:t>
      </w:r>
    </w:p>
    <w:p w14:paraId="337ED0D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inputting pump flow test data, generate and display the pump curve and store this information in memory for the lifetime of the controller.</w:t>
      </w:r>
    </w:p>
    <w:p w14:paraId="231FD72D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NECTION FOR EXTERNAL DEVICES</w:t>
      </w:r>
    </w:p>
    <w:p w14:paraId="178E9CD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 remote start device</w:t>
      </w:r>
    </w:p>
    <w:p w14:paraId="552470A6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tomatic remote start device</w:t>
      </w:r>
    </w:p>
    <w:p w14:paraId="72026A24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eluge valve start</w:t>
      </w:r>
    </w:p>
    <w:p w14:paraId="61AEDF1D" w14:textId="77777777" w:rsidR="00D978C9" w:rsidRPr="002407EB" w:rsidRDefault="00E75F02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</w:t>
      </w:r>
      <w:r w:rsidR="00D978C9" w:rsidRPr="002407EB">
        <w:rPr>
          <w:sz w:val="20"/>
          <w:szCs w:val="20"/>
        </w:rPr>
        <w:t>PDT DRY CONTACTS FOR REMOTE INDICATION OF ALARM CONDITIONS</w:t>
      </w:r>
      <w:r w:rsidR="00D906F6" w:rsidRPr="002407EB">
        <w:rPr>
          <w:sz w:val="20"/>
          <w:szCs w:val="20"/>
        </w:rPr>
        <w:t xml:space="preserve"> </w:t>
      </w:r>
      <w:r w:rsidR="00D978C9" w:rsidRPr="002407EB">
        <w:rPr>
          <w:sz w:val="20"/>
          <w:szCs w:val="20"/>
        </w:rPr>
        <w:t>(8A – 250VAC)</w:t>
      </w:r>
    </w:p>
    <w:p w14:paraId="0CB23514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or phase failure and/or circuit breaker in open position</w:t>
      </w:r>
    </w:p>
    <w:p w14:paraId="2BAAF611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hase reversal</w:t>
      </w:r>
    </w:p>
    <w:p w14:paraId="58AEADA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un</w:t>
      </w:r>
    </w:p>
    <w:p w14:paraId="404A05AA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pump room alarm (field re-assignable)</w:t>
      </w:r>
    </w:p>
    <w:p w14:paraId="72C82498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motor trouble (field re-assignable)</w:t>
      </w:r>
    </w:p>
    <w:p w14:paraId="0330D342" w14:textId="77777777" w:rsidR="00D978C9" w:rsidRPr="002407EB" w:rsidRDefault="000C3F4F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Low foam additive level</w:t>
      </w:r>
    </w:p>
    <w:p w14:paraId="03253E28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DIBLE ALARM</w:t>
      </w:r>
    </w:p>
    <w:p w14:paraId="46CE3A55" w14:textId="0EF4D847" w:rsidR="00D04DC4" w:rsidRPr="002407EB" w:rsidRDefault="00097491" w:rsidP="00867225">
      <w:pPr>
        <w:numPr>
          <w:ilvl w:val="1"/>
          <w:numId w:val="24"/>
        </w:numPr>
        <w:spacing w:after="0" w:line="240" w:lineRule="auto"/>
      </w:pPr>
      <w:r w:rsidRPr="00097491">
        <w:rPr>
          <w:sz w:val="20"/>
          <w:szCs w:val="20"/>
        </w:rPr>
        <w:t>Alarm buzzer - 85dB at 3 meters</w:t>
      </w:r>
    </w:p>
    <w:sectPr w:rsidR="00D04DC4" w:rsidRPr="002407E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C6E7B" w14:textId="77777777" w:rsidR="00B76D9A" w:rsidRDefault="00B76D9A" w:rsidP="00A119C6">
      <w:pPr>
        <w:spacing w:after="0" w:line="240" w:lineRule="auto"/>
      </w:pPr>
      <w:r>
        <w:separator/>
      </w:r>
    </w:p>
  </w:endnote>
  <w:endnote w:type="continuationSeparator" w:id="0">
    <w:p w14:paraId="67B07CD9" w14:textId="77777777" w:rsidR="00B76D9A" w:rsidRDefault="00B76D9A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E9861" w14:textId="77777777" w:rsidR="00C66919" w:rsidRDefault="00C669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D8266" w14:textId="33C343D9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  <w:lang w:val="en-CA" w:eastAsia="en-CA"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40E849CB" wp14:editId="2A63D1C8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CE072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08162E">
      <w:rPr>
        <w:sz w:val="20"/>
        <w:szCs w:val="20"/>
        <w:lang w:val="it-IT"/>
      </w:rPr>
      <w:t>GP</w:t>
    </w:r>
    <w:r w:rsidR="009A0619">
      <w:rPr>
        <w:sz w:val="20"/>
        <w:szCs w:val="20"/>
        <w:lang w:val="it-IT"/>
      </w:rPr>
      <w:t>Y</w:t>
    </w:r>
    <w:r w:rsidR="006102FB" w:rsidRPr="005718A1">
      <w:rPr>
        <w:sz w:val="20"/>
        <w:szCs w:val="20"/>
        <w:lang w:val="it-IT"/>
      </w:rPr>
      <w:t>-SPE-</w:t>
    </w:r>
    <w:r w:rsidR="000C3F4F">
      <w:rPr>
        <w:sz w:val="20"/>
        <w:szCs w:val="20"/>
        <w:lang w:val="it-IT"/>
      </w:rPr>
      <w:t>FOAM-</w:t>
    </w:r>
    <w:r w:rsidR="006102FB" w:rsidRPr="005718A1">
      <w:rPr>
        <w:sz w:val="20"/>
        <w:szCs w:val="20"/>
        <w:lang w:val="it-IT"/>
      </w:rPr>
      <w:t>00</w:t>
    </w:r>
    <w:r w:rsidR="00C66919">
      <w:rPr>
        <w:sz w:val="20"/>
        <w:szCs w:val="20"/>
        <w:lang w:val="it-IT"/>
      </w:rPr>
      <w:t>2</w:t>
    </w:r>
    <w:r w:rsidR="006102FB" w:rsidRPr="005718A1">
      <w:rPr>
        <w:sz w:val="20"/>
        <w:szCs w:val="20"/>
        <w:lang w:val="it-IT"/>
      </w:rPr>
      <w:t>/E</w:t>
    </w:r>
    <w:r w:rsidR="00A567AA" w:rsidRPr="005718A1">
      <w:rPr>
        <w:sz w:val="20"/>
        <w:szCs w:val="20"/>
        <w:lang w:val="it-IT"/>
      </w:rPr>
      <w:t xml:space="preserve"> Rev.</w:t>
    </w:r>
    <w:r w:rsidR="00C66919">
      <w:rPr>
        <w:sz w:val="20"/>
        <w:szCs w:val="20"/>
        <w:lang w:val="it-IT"/>
      </w:rPr>
      <w:t>0</w:t>
    </w:r>
  </w:p>
  <w:p w14:paraId="36C05E65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C843B" w14:textId="77777777" w:rsidR="00C66919" w:rsidRDefault="00C66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A3137" w14:textId="77777777" w:rsidR="00B76D9A" w:rsidRDefault="00B76D9A" w:rsidP="00A119C6">
      <w:pPr>
        <w:spacing w:after="0" w:line="240" w:lineRule="auto"/>
      </w:pPr>
      <w:r>
        <w:separator/>
      </w:r>
    </w:p>
  </w:footnote>
  <w:footnote w:type="continuationSeparator" w:id="0">
    <w:p w14:paraId="5654F4A7" w14:textId="77777777" w:rsidR="00B76D9A" w:rsidRDefault="00B76D9A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BEEC" w14:textId="77777777" w:rsidR="00C66919" w:rsidRDefault="00C66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DC142" w14:textId="66FFFF10" w:rsidR="006102FB" w:rsidRDefault="00C85142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05E8F16B" wp14:editId="58C903C3">
          <wp:simplePos x="0" y="0"/>
          <wp:positionH relativeFrom="column">
            <wp:posOffset>-57150</wp:posOffset>
          </wp:positionH>
          <wp:positionV relativeFrom="paragraph">
            <wp:posOffset>16192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2B1BCC95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>SPECIFICATIONS FOR</w:t>
    </w:r>
  </w:p>
  <w:p w14:paraId="64842E2B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b/>
        <w:bCs/>
        <w:color w:val="FF0000"/>
        <w:sz w:val="24"/>
        <w:szCs w:val="24"/>
      </w:rPr>
      <w:t>MODEL GP</w:t>
    </w:r>
    <w:r w:rsidR="009A0619">
      <w:rPr>
        <w:rFonts w:cs="Calibri"/>
        <w:b/>
        <w:bCs/>
        <w:color w:val="FF0000"/>
        <w:sz w:val="24"/>
        <w:szCs w:val="24"/>
      </w:rPr>
      <w:t>Y</w:t>
    </w:r>
    <w:r w:rsidRPr="00035441">
      <w:rPr>
        <w:rFonts w:cs="Calibri"/>
        <w:b/>
        <w:bCs/>
        <w:color w:val="FF0000"/>
        <w:sz w:val="24"/>
        <w:szCs w:val="24"/>
      </w:rPr>
      <w:t xml:space="preserve"> </w:t>
    </w:r>
    <w:r w:rsidRPr="00035441">
      <w:rPr>
        <w:rFonts w:cs="Calibri"/>
        <w:bCs/>
        <w:sz w:val="24"/>
        <w:szCs w:val="24"/>
      </w:rPr>
      <w:t>FULL SERVICE</w:t>
    </w:r>
    <w:r w:rsidR="009A0619">
      <w:rPr>
        <w:rFonts w:cs="Calibri"/>
        <w:sz w:val="24"/>
        <w:szCs w:val="24"/>
      </w:rPr>
      <w:t xml:space="preserve"> REDUCED</w:t>
    </w:r>
    <w:r w:rsidRPr="00035441">
      <w:rPr>
        <w:rFonts w:cs="Calibri"/>
        <w:sz w:val="24"/>
        <w:szCs w:val="24"/>
      </w:rPr>
      <w:t xml:space="preserve"> VOLTAGE </w:t>
    </w:r>
  </w:p>
  <w:p w14:paraId="3DEC10BF" w14:textId="77777777" w:rsidR="006102FB" w:rsidRPr="00035441" w:rsidRDefault="009A0619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 xml:space="preserve">WYE-DELTA OPEN </w:t>
    </w:r>
    <w:r w:rsidR="006102FB" w:rsidRPr="00035441">
      <w:rPr>
        <w:rFonts w:cs="Calibri"/>
        <w:sz w:val="24"/>
        <w:szCs w:val="24"/>
      </w:rPr>
      <w:t xml:space="preserve">STARTER </w:t>
    </w:r>
  </w:p>
  <w:p w14:paraId="244B4329" w14:textId="00DE78C0" w:rsidR="006102FB" w:rsidRPr="00035441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="000623FC">
      <w:rPr>
        <w:rFonts w:cs="Calibri"/>
        <w:sz w:val="24"/>
        <w:szCs w:val="24"/>
      </w:rPr>
      <w:t xml:space="preserve">                                </w:t>
    </w:r>
    <w:r w:rsidRPr="00035441">
      <w:rPr>
        <w:rFonts w:cs="Calibri"/>
        <w:sz w:val="24"/>
        <w:szCs w:val="24"/>
      </w:rPr>
      <w:t xml:space="preserve">ELECTRIC </w:t>
    </w:r>
    <w:r w:rsidR="000C3F4F">
      <w:rPr>
        <w:rFonts w:cs="Calibri"/>
        <w:sz w:val="24"/>
        <w:szCs w:val="24"/>
      </w:rPr>
      <w:t xml:space="preserve">ADDITIVE (FOAM) </w:t>
    </w:r>
    <w:r w:rsidRPr="00035441">
      <w:rPr>
        <w:rFonts w:cs="Calibri"/>
        <w:sz w:val="24"/>
        <w:szCs w:val="24"/>
      </w:rPr>
      <w:t>PUMP CONTROLLER</w:t>
    </w:r>
  </w:p>
  <w:p w14:paraId="765C3237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  <w:lang w:val="en-CA" w:eastAsia="en-C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4F6A201" wp14:editId="54B1B7E2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73AC5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" strokecolor="#204d84" strokeweight="2.5pt"/>
          </w:pict>
        </mc:Fallback>
      </mc:AlternateContent>
    </w:r>
  </w:p>
  <w:p w14:paraId="49FF5C45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DC6AD" w14:textId="77777777" w:rsidR="00C66919" w:rsidRDefault="00C66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C5D4E1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z w:val="18"/>
        <w:szCs w:val="18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B247DF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C2C11"/>
    <w:multiLevelType w:val="multilevel"/>
    <w:tmpl w:val="7EF01B8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7780669">
    <w:abstractNumId w:val="10"/>
  </w:num>
  <w:num w:numId="2" w16cid:durableId="117332947">
    <w:abstractNumId w:val="6"/>
  </w:num>
  <w:num w:numId="3" w16cid:durableId="1254782782">
    <w:abstractNumId w:val="0"/>
  </w:num>
  <w:num w:numId="4" w16cid:durableId="1265460701">
    <w:abstractNumId w:val="22"/>
  </w:num>
  <w:num w:numId="5" w16cid:durableId="1332561121">
    <w:abstractNumId w:val="3"/>
  </w:num>
  <w:num w:numId="6" w16cid:durableId="1907179300">
    <w:abstractNumId w:val="2"/>
  </w:num>
  <w:num w:numId="7" w16cid:durableId="1070617034">
    <w:abstractNumId w:val="18"/>
  </w:num>
  <w:num w:numId="8" w16cid:durableId="1713387795">
    <w:abstractNumId w:val="8"/>
  </w:num>
  <w:num w:numId="9" w16cid:durableId="1204440859">
    <w:abstractNumId w:val="1"/>
  </w:num>
  <w:num w:numId="10" w16cid:durableId="1668098944">
    <w:abstractNumId w:val="23"/>
  </w:num>
  <w:num w:numId="11" w16cid:durableId="115146983">
    <w:abstractNumId w:val="13"/>
  </w:num>
  <w:num w:numId="12" w16cid:durableId="1725718135">
    <w:abstractNumId w:val="24"/>
  </w:num>
  <w:num w:numId="13" w16cid:durableId="269555327">
    <w:abstractNumId w:val="15"/>
  </w:num>
  <w:num w:numId="14" w16cid:durableId="1375083487">
    <w:abstractNumId w:val="14"/>
  </w:num>
  <w:num w:numId="15" w16cid:durableId="1509370935">
    <w:abstractNumId w:val="17"/>
  </w:num>
  <w:num w:numId="16" w16cid:durableId="1821995574">
    <w:abstractNumId w:val="16"/>
  </w:num>
  <w:num w:numId="17" w16cid:durableId="8263486">
    <w:abstractNumId w:val="11"/>
  </w:num>
  <w:num w:numId="18" w16cid:durableId="603926224">
    <w:abstractNumId w:val="25"/>
  </w:num>
  <w:num w:numId="19" w16cid:durableId="640429292">
    <w:abstractNumId w:val="12"/>
  </w:num>
  <w:num w:numId="20" w16cid:durableId="1669747509">
    <w:abstractNumId w:val="19"/>
  </w:num>
  <w:num w:numId="21" w16cid:durableId="2048797568">
    <w:abstractNumId w:val="26"/>
  </w:num>
  <w:num w:numId="22" w16cid:durableId="1430810125">
    <w:abstractNumId w:val="5"/>
  </w:num>
  <w:num w:numId="23" w16cid:durableId="114376254">
    <w:abstractNumId w:val="4"/>
  </w:num>
  <w:num w:numId="24" w16cid:durableId="777600192">
    <w:abstractNumId w:val="7"/>
  </w:num>
  <w:num w:numId="25" w16cid:durableId="655258666">
    <w:abstractNumId w:val="21"/>
  </w:num>
  <w:num w:numId="26" w16cid:durableId="1501233464">
    <w:abstractNumId w:val="9"/>
  </w:num>
  <w:num w:numId="27" w16cid:durableId="4678258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ysrA0MbM0BwJjYyUdpeDU4uLM/DyQAsNaADEAogYsAAAA"/>
  </w:docVars>
  <w:rsids>
    <w:rsidRoot w:val="001201B4"/>
    <w:rsid w:val="0000051F"/>
    <w:rsid w:val="0002362A"/>
    <w:rsid w:val="0003298D"/>
    <w:rsid w:val="00033303"/>
    <w:rsid w:val="00035441"/>
    <w:rsid w:val="00043E83"/>
    <w:rsid w:val="000450D5"/>
    <w:rsid w:val="000623FC"/>
    <w:rsid w:val="0008162E"/>
    <w:rsid w:val="00082DF1"/>
    <w:rsid w:val="000910D6"/>
    <w:rsid w:val="00097491"/>
    <w:rsid w:val="000A2988"/>
    <w:rsid w:val="000C0AEF"/>
    <w:rsid w:val="000C1464"/>
    <w:rsid w:val="000C3F4F"/>
    <w:rsid w:val="000D5686"/>
    <w:rsid w:val="000E15FA"/>
    <w:rsid w:val="000F6880"/>
    <w:rsid w:val="0010171E"/>
    <w:rsid w:val="00103D82"/>
    <w:rsid w:val="00115E08"/>
    <w:rsid w:val="00117456"/>
    <w:rsid w:val="001201B4"/>
    <w:rsid w:val="00133417"/>
    <w:rsid w:val="00133B75"/>
    <w:rsid w:val="00140C48"/>
    <w:rsid w:val="001415E8"/>
    <w:rsid w:val="00145F5C"/>
    <w:rsid w:val="00151885"/>
    <w:rsid w:val="00156DA1"/>
    <w:rsid w:val="00160F5E"/>
    <w:rsid w:val="00176361"/>
    <w:rsid w:val="001B1F70"/>
    <w:rsid w:val="001B291D"/>
    <w:rsid w:val="001D2D11"/>
    <w:rsid w:val="001E11E1"/>
    <w:rsid w:val="001E3EC0"/>
    <w:rsid w:val="001E63A7"/>
    <w:rsid w:val="00223D4B"/>
    <w:rsid w:val="00231297"/>
    <w:rsid w:val="002332F6"/>
    <w:rsid w:val="002407EB"/>
    <w:rsid w:val="00242B20"/>
    <w:rsid w:val="0025738F"/>
    <w:rsid w:val="00284FBE"/>
    <w:rsid w:val="002A1864"/>
    <w:rsid w:val="002A48D1"/>
    <w:rsid w:val="002C0740"/>
    <w:rsid w:val="002C3D83"/>
    <w:rsid w:val="002D3C75"/>
    <w:rsid w:val="002D5AA0"/>
    <w:rsid w:val="002E6E4C"/>
    <w:rsid w:val="002E79B0"/>
    <w:rsid w:val="00301BE7"/>
    <w:rsid w:val="00317564"/>
    <w:rsid w:val="003479FB"/>
    <w:rsid w:val="0036141C"/>
    <w:rsid w:val="00366614"/>
    <w:rsid w:val="003812CC"/>
    <w:rsid w:val="00393B4F"/>
    <w:rsid w:val="003A77B5"/>
    <w:rsid w:val="003C6E51"/>
    <w:rsid w:val="00422B76"/>
    <w:rsid w:val="004400F4"/>
    <w:rsid w:val="004419A5"/>
    <w:rsid w:val="00457FDA"/>
    <w:rsid w:val="00493015"/>
    <w:rsid w:val="004A0F38"/>
    <w:rsid w:val="004A7D21"/>
    <w:rsid w:val="004F1CE0"/>
    <w:rsid w:val="004F41FA"/>
    <w:rsid w:val="00517532"/>
    <w:rsid w:val="00533F8A"/>
    <w:rsid w:val="005525E7"/>
    <w:rsid w:val="0056539D"/>
    <w:rsid w:val="005718A1"/>
    <w:rsid w:val="005A1EC5"/>
    <w:rsid w:val="005C729A"/>
    <w:rsid w:val="005F7742"/>
    <w:rsid w:val="0060586D"/>
    <w:rsid w:val="00607A40"/>
    <w:rsid w:val="006102FB"/>
    <w:rsid w:val="00612279"/>
    <w:rsid w:val="00637D2B"/>
    <w:rsid w:val="00637FB5"/>
    <w:rsid w:val="00643021"/>
    <w:rsid w:val="00665DEB"/>
    <w:rsid w:val="00681157"/>
    <w:rsid w:val="00682B06"/>
    <w:rsid w:val="006B48CD"/>
    <w:rsid w:val="006C7508"/>
    <w:rsid w:val="006D0F7E"/>
    <w:rsid w:val="006D2C62"/>
    <w:rsid w:val="0072728F"/>
    <w:rsid w:val="00746F7C"/>
    <w:rsid w:val="007819CB"/>
    <w:rsid w:val="007B13CC"/>
    <w:rsid w:val="007D17BA"/>
    <w:rsid w:val="00820B11"/>
    <w:rsid w:val="008434A1"/>
    <w:rsid w:val="00843C08"/>
    <w:rsid w:val="00846B15"/>
    <w:rsid w:val="0085445C"/>
    <w:rsid w:val="008759B8"/>
    <w:rsid w:val="00883D8F"/>
    <w:rsid w:val="008C4D53"/>
    <w:rsid w:val="008C6539"/>
    <w:rsid w:val="008D6550"/>
    <w:rsid w:val="008E39E3"/>
    <w:rsid w:val="008F030E"/>
    <w:rsid w:val="00920FD0"/>
    <w:rsid w:val="00937535"/>
    <w:rsid w:val="00937985"/>
    <w:rsid w:val="0094314E"/>
    <w:rsid w:val="009A0619"/>
    <w:rsid w:val="009A3F7D"/>
    <w:rsid w:val="009B3508"/>
    <w:rsid w:val="009F206C"/>
    <w:rsid w:val="009F2C9F"/>
    <w:rsid w:val="009F3BC8"/>
    <w:rsid w:val="009F6BA0"/>
    <w:rsid w:val="00A10317"/>
    <w:rsid w:val="00A119C6"/>
    <w:rsid w:val="00A15729"/>
    <w:rsid w:val="00A232EE"/>
    <w:rsid w:val="00A26BBD"/>
    <w:rsid w:val="00A310F7"/>
    <w:rsid w:val="00A32DD8"/>
    <w:rsid w:val="00A51486"/>
    <w:rsid w:val="00A567AA"/>
    <w:rsid w:val="00A60138"/>
    <w:rsid w:val="00A75AA0"/>
    <w:rsid w:val="00AA48C5"/>
    <w:rsid w:val="00B03AC8"/>
    <w:rsid w:val="00B175EE"/>
    <w:rsid w:val="00B25C5C"/>
    <w:rsid w:val="00B76D9A"/>
    <w:rsid w:val="00BA1944"/>
    <w:rsid w:val="00BE3241"/>
    <w:rsid w:val="00BE3C00"/>
    <w:rsid w:val="00C03200"/>
    <w:rsid w:val="00C317BB"/>
    <w:rsid w:val="00C65245"/>
    <w:rsid w:val="00C66919"/>
    <w:rsid w:val="00C820A6"/>
    <w:rsid w:val="00C85142"/>
    <w:rsid w:val="00C93F51"/>
    <w:rsid w:val="00CB6671"/>
    <w:rsid w:val="00D04DC4"/>
    <w:rsid w:val="00D145C8"/>
    <w:rsid w:val="00D1504F"/>
    <w:rsid w:val="00D44127"/>
    <w:rsid w:val="00D61B2F"/>
    <w:rsid w:val="00D63F26"/>
    <w:rsid w:val="00D70057"/>
    <w:rsid w:val="00D74B1F"/>
    <w:rsid w:val="00D77523"/>
    <w:rsid w:val="00D85C2B"/>
    <w:rsid w:val="00D906F6"/>
    <w:rsid w:val="00D921B5"/>
    <w:rsid w:val="00D978C9"/>
    <w:rsid w:val="00DB11F0"/>
    <w:rsid w:val="00DB6670"/>
    <w:rsid w:val="00DC3572"/>
    <w:rsid w:val="00DF7229"/>
    <w:rsid w:val="00E10FD9"/>
    <w:rsid w:val="00E32610"/>
    <w:rsid w:val="00E477C7"/>
    <w:rsid w:val="00E63CD1"/>
    <w:rsid w:val="00E73FE0"/>
    <w:rsid w:val="00E75F02"/>
    <w:rsid w:val="00EA76B0"/>
    <w:rsid w:val="00ED365E"/>
    <w:rsid w:val="00EE3080"/>
    <w:rsid w:val="00F179E6"/>
    <w:rsid w:val="00F31837"/>
    <w:rsid w:val="00F35B1E"/>
    <w:rsid w:val="00F3654B"/>
    <w:rsid w:val="00F648E6"/>
    <w:rsid w:val="00F66BE6"/>
    <w:rsid w:val="00F81E59"/>
    <w:rsid w:val="00F9494E"/>
    <w:rsid w:val="00FA2FB3"/>
    <w:rsid w:val="00FE2C4D"/>
    <w:rsid w:val="00FE4179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9111027"/>
  <w15:docId w15:val="{3980A707-FD13-4138-B326-06E2F990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C8E48B-36DA-459A-A98E-DAD0B480A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1472AC-0E6E-43E2-A3DC-0CAFA0DA4B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C81FBC-D445-4886-8C60-71AD10B4DA7B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4.xml><?xml version="1.0" encoding="utf-8"?>
<ds:datastoreItem xmlns:ds="http://schemas.openxmlformats.org/officeDocument/2006/customXml" ds:itemID="{AE3BE66F-4569-4F5A-A207-D361301948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49</Words>
  <Characters>3780</Characters>
  <Application>Microsoft Office Word</Application>
  <DocSecurity>0</DocSecurity>
  <Lines>180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8</cp:revision>
  <cp:lastPrinted>2020-07-15T11:24:00Z</cp:lastPrinted>
  <dcterms:created xsi:type="dcterms:W3CDTF">2018-03-22T16:41:00Z</dcterms:created>
  <dcterms:modified xsi:type="dcterms:W3CDTF">2023-04-1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